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0B49C09F" w:rsidR="006E5438" w:rsidRPr="00EE0D5C" w:rsidRDefault="006E5438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  <w:sz w:val="10"/>
          <w:szCs w:val="10"/>
        </w:rPr>
      </w:pPr>
    </w:p>
    <w:p w14:paraId="5600C832" w14:textId="65BA306B" w:rsidR="00242CD0" w:rsidRDefault="006E5438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52DDE7AB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1381125" cy="314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1D0B16" w:rsidRDefault="001D0B16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D0B1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8pt;width:108.75pt;height:2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" filled="f" stroked="f" strokeweight=".5pt">
                <v:textbox>
                  <w:txbxContent>
                    <w:p w14:paraId="79A6414E" w14:textId="5FA444FC" w:rsidR="001D0B16" w:rsidRPr="001D0B16" w:rsidRDefault="001D0B16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1D0B16">
                        <w:rPr>
                          <w:color w:val="FFFFFF" w:themeColor="background1"/>
                          <w:sz w:val="32"/>
                          <w:szCs w:val="32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color w:val="000000" w:themeColor="text1"/>
        </w:rPr>
        <w:tab/>
      </w:r>
      <w:hyperlink r:id="rId8" w:history="1">
        <w:r w:rsidR="00245544" w:rsidRPr="00245544">
          <w:rPr>
            <w:rStyle w:val="Hyperlink"/>
          </w:rPr>
          <w:t>luchaoqi.com</w:t>
        </w:r>
      </w:hyperlink>
      <w:r w:rsidR="00242CD0">
        <w:rPr>
          <w:color w:val="000000" w:themeColor="text1"/>
        </w:rPr>
        <w:tab/>
      </w:r>
      <w:r w:rsidR="00242CD0" w:rsidRPr="00242CD0">
        <w:rPr>
          <w:color w:val="000000" w:themeColor="text1"/>
        </w:rPr>
        <w:t>+1 (443) 839-9129</w:t>
      </w:r>
      <w:r w:rsidR="00242CD0">
        <w:rPr>
          <w:color w:val="000000" w:themeColor="text1"/>
        </w:rPr>
        <w:t xml:space="preserve"> </w:t>
      </w:r>
    </w:p>
    <w:p w14:paraId="4E5EF6EF" w14:textId="620101A7" w:rsidR="00EE0D5C" w:rsidRDefault="00C4473E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</w:rPr>
      </w:pPr>
      <w:r>
        <w:rPr>
          <w:color w:val="000000" w:themeColor="text1"/>
        </w:rPr>
        <w:tab/>
      </w:r>
      <w:hyperlink r:id="rId9" w:history="1">
        <w:r w:rsidRPr="00084947">
          <w:rPr>
            <w:rStyle w:val="Hyperlink"/>
          </w:rPr>
          <w:t>linkedin.com/in/luchaoqi</w:t>
        </w:r>
      </w:hyperlink>
      <w:r w:rsidR="00245544">
        <w:rPr>
          <w:rFonts w:ascii="Font Awesome 5 Brands Regular" w:hAnsi="Font Awesome 5 Brands Regular"/>
          <w:color w:val="FFFFFF" w:themeColor="background1"/>
          <w:sz w:val="32"/>
          <w:szCs w:val="32"/>
        </w:rPr>
        <w:tab/>
      </w:r>
      <w:hyperlink r:id="rId10" w:history="1">
        <w:r w:rsidR="00245544" w:rsidRPr="00084947">
          <w:rPr>
            <w:rStyle w:val="Hyperlink"/>
          </w:rPr>
          <w:t>luchaoqi.em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387450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20C4CED" w14:textId="3FB363B7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6636D1">
      <w:pPr>
        <w:pStyle w:val="BodyText"/>
        <w:tabs>
          <w:tab w:val="right" w:pos="10638"/>
        </w:tabs>
        <w:ind w:left="0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B03B03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B03B03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ED7363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2961E2">
      <w:pPr>
        <w:pStyle w:val="BodyText"/>
        <w:tabs>
          <w:tab w:val="right" w:pos="10800"/>
        </w:tabs>
        <w:ind w:left="0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B62D87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ED7363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8314FAA" w14:textId="2836AE2D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769EB412" w14:textId="23DB17CC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5ECB280F" w14:textId="6CB39DEA" w:rsidR="00242CD0" w:rsidRPr="00387450" w:rsidRDefault="00D03A4C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9976A7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3CFC0AF8" w14:textId="22C1B38C" w:rsidR="00D03A4C" w:rsidRPr="00387450" w:rsidRDefault="00D03A4C" w:rsidP="009976A7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D03A4C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D03A4C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9976A7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557745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557745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AD3BBD">
      <w:pPr>
        <w:spacing w:line="252" w:lineRule="exact"/>
        <w:rPr>
          <w:b/>
          <w:bCs/>
        </w:rPr>
      </w:pPr>
    </w:p>
    <w:p w14:paraId="6B587472" w14:textId="53A4D985" w:rsidR="00AD3BBD" w:rsidRPr="00387450" w:rsidRDefault="008E721C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115B10">
      <w:pPr>
        <w:spacing w:line="252" w:lineRule="exact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21575F">
      <w:pPr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9F40A0">
      <w:pPr>
        <w:spacing w:line="252" w:lineRule="exact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01C02" w14:textId="77777777" w:rsidR="0045674D" w:rsidRDefault="0045674D">
      <w:r>
        <w:separator/>
      </w:r>
    </w:p>
  </w:endnote>
  <w:endnote w:type="continuationSeparator" w:id="0">
    <w:p w14:paraId="47EF4BF2" w14:textId="77777777" w:rsidR="0045674D" w:rsidRDefault="0045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04817" w14:textId="77777777" w:rsidR="0045674D" w:rsidRDefault="0045674D">
      <w:r>
        <w:separator/>
      </w:r>
    </w:p>
  </w:footnote>
  <w:footnote w:type="continuationSeparator" w:id="0">
    <w:p w14:paraId="6CA96C97" w14:textId="77777777" w:rsidR="0045674D" w:rsidRDefault="00456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uchaoq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nkedin.com/in/luchaoq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559</Words>
  <Characters>319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1</cp:revision>
  <cp:lastPrinted>2021-05-28T21:45:00Z</cp:lastPrinted>
  <dcterms:created xsi:type="dcterms:W3CDTF">2021-05-25T19:33:00Z</dcterms:created>
  <dcterms:modified xsi:type="dcterms:W3CDTF">2021-05-29T19:37:00Z</dcterms:modified>
</cp:coreProperties>
</file>